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9A6AD" w14:textId="77777777" w:rsidR="00586772" w:rsidRPr="00586772" w:rsidRDefault="00586772" w:rsidP="00586772">
      <w:pPr>
        <w:pStyle w:val="NoSpacing"/>
        <w:jc w:val="center"/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Experiment 9</w:t>
      </w:r>
    </w:p>
    <w:p w14:paraId="03CC37D5" w14:textId="77777777" w:rsidR="00586772" w:rsidRPr="00586772" w:rsidRDefault="00586772" w:rsidP="00586772">
      <w:pPr>
        <w:pStyle w:val="NoSpacing"/>
        <w:rPr>
          <w:rFonts w:ascii="Times New Roman" w:hAnsi="Times New Roman" w:cs="Times New Roman"/>
          <w:b/>
          <w:sz w:val="28"/>
        </w:rPr>
      </w:pPr>
    </w:p>
    <w:p w14:paraId="4C8698F4" w14:textId="7D27D7E4" w:rsidR="00586772" w:rsidRPr="00586772" w:rsidRDefault="00586772" w:rsidP="00586772">
      <w:pPr>
        <w:pStyle w:val="NoSpacing"/>
        <w:rPr>
          <w:rFonts w:ascii="Times New Roman" w:hAnsi="Times New Roman" w:cs="Times New Roman"/>
          <w:b/>
          <w:sz w:val="28"/>
        </w:rPr>
      </w:pPr>
      <w:r w:rsidRPr="00586772">
        <w:rPr>
          <w:rFonts w:ascii="Times New Roman" w:hAnsi="Times New Roman" w:cs="Times New Roman"/>
          <w:b/>
          <w:sz w:val="28"/>
        </w:rPr>
        <w:t xml:space="preserve">Name: </w:t>
      </w:r>
    </w:p>
    <w:p w14:paraId="62A6B9C8" w14:textId="0301442F" w:rsidR="00586772" w:rsidRPr="00586772" w:rsidRDefault="00586772" w:rsidP="00586772">
      <w:pPr>
        <w:pStyle w:val="NoSpacing"/>
        <w:rPr>
          <w:rFonts w:ascii="Times New Roman" w:hAnsi="Times New Roman" w:cs="Times New Roman"/>
          <w:b/>
          <w:sz w:val="28"/>
        </w:rPr>
      </w:pPr>
      <w:r w:rsidRPr="00586772">
        <w:rPr>
          <w:rFonts w:ascii="Times New Roman" w:hAnsi="Times New Roman" w:cs="Times New Roman"/>
          <w:b/>
          <w:sz w:val="28"/>
        </w:rPr>
        <w:t>Class: TE COMPUTERS</w:t>
      </w:r>
    </w:p>
    <w:p w14:paraId="31321223" w14:textId="0E502B96" w:rsidR="00586772" w:rsidRPr="00586772" w:rsidRDefault="00586772" w:rsidP="00586772">
      <w:pPr>
        <w:pStyle w:val="NoSpacing"/>
        <w:rPr>
          <w:rFonts w:ascii="Times New Roman" w:hAnsi="Times New Roman" w:cs="Times New Roman"/>
          <w:b/>
          <w:sz w:val="28"/>
        </w:rPr>
      </w:pPr>
      <w:r w:rsidRPr="00586772">
        <w:rPr>
          <w:rFonts w:ascii="Times New Roman" w:hAnsi="Times New Roman" w:cs="Times New Roman"/>
          <w:b/>
          <w:sz w:val="28"/>
        </w:rPr>
        <w:t xml:space="preserve">Roll </w:t>
      </w:r>
      <w:r w:rsidR="00242E0F" w:rsidRPr="00586772">
        <w:rPr>
          <w:rFonts w:ascii="Times New Roman" w:hAnsi="Times New Roman" w:cs="Times New Roman"/>
          <w:b/>
          <w:sz w:val="28"/>
        </w:rPr>
        <w:t>No:</w:t>
      </w:r>
      <w:r w:rsidRPr="00586772">
        <w:rPr>
          <w:rFonts w:ascii="Times New Roman" w:hAnsi="Times New Roman" w:cs="Times New Roman"/>
          <w:b/>
          <w:sz w:val="28"/>
        </w:rPr>
        <w:t xml:space="preserve"> </w:t>
      </w:r>
    </w:p>
    <w:p w14:paraId="68EE9271" w14:textId="39FCC00E" w:rsidR="00586772" w:rsidRPr="00586772" w:rsidRDefault="00586772" w:rsidP="00586772">
      <w:pPr>
        <w:pStyle w:val="NoSpacing"/>
        <w:rPr>
          <w:rFonts w:ascii="Times New Roman" w:hAnsi="Times New Roman" w:cs="Times New Roman"/>
          <w:b/>
          <w:sz w:val="28"/>
        </w:rPr>
      </w:pPr>
      <w:r w:rsidRPr="00586772">
        <w:rPr>
          <w:rFonts w:ascii="Times New Roman" w:hAnsi="Times New Roman" w:cs="Times New Roman"/>
          <w:b/>
          <w:sz w:val="28"/>
        </w:rPr>
        <w:t xml:space="preserve">Batch: </w:t>
      </w:r>
    </w:p>
    <w:p w14:paraId="2374EF11" w14:textId="77777777" w:rsidR="00586772" w:rsidRPr="00586772" w:rsidRDefault="00586772" w:rsidP="00586772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586772">
        <w:rPr>
          <w:rFonts w:ascii="Times New Roman" w:hAnsi="Times New Roman" w:cs="Times New Roman"/>
          <w:b/>
          <w:sz w:val="28"/>
        </w:rPr>
        <w:t>Task 1</w:t>
      </w:r>
    </w:p>
    <w:p w14:paraId="580415DF" w14:textId="77777777" w:rsidR="00586772" w:rsidRDefault="00586772" w:rsidP="00B115FD">
      <w:pPr>
        <w:pStyle w:val="NoSpacing"/>
        <w:rPr>
          <w:rFonts w:ascii="Times New Roman" w:hAnsi="Times New Roman" w:cs="Times New Roman"/>
          <w:b/>
          <w:sz w:val="28"/>
        </w:rPr>
      </w:pPr>
    </w:p>
    <w:p w14:paraId="2FC7FCC8" w14:textId="77777777" w:rsidR="00B115FD" w:rsidRDefault="00B115FD" w:rsidP="00B115F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--1</w:t>
      </w:r>
    </w:p>
    <w:p w14:paraId="2639464C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or replace function f1() returns integer</w:t>
      </w:r>
    </w:p>
    <w:p w14:paraId="7E4A899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 $$</w:t>
      </w:r>
    </w:p>
    <w:p w14:paraId="0C8CE6E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&lt;&lt;bl&gt;&gt;</w:t>
      </w:r>
    </w:p>
    <w:p w14:paraId="14831AB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e</w:t>
      </w:r>
    </w:p>
    <w:p w14:paraId="04A590F1" w14:textId="26DDB715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fact </w:t>
      </w:r>
      <w:r w:rsidR="00121322">
        <w:rPr>
          <w:rFonts w:ascii="Times New Roman" w:hAnsi="Times New Roman" w:cs="Times New Roman"/>
        </w:rPr>
        <w:t>int: =</w:t>
      </w:r>
      <w:r>
        <w:rPr>
          <w:rFonts w:ascii="Times New Roman" w:hAnsi="Times New Roman" w:cs="Times New Roman"/>
        </w:rPr>
        <w:t xml:space="preserve">1; n </w:t>
      </w:r>
      <w:r w:rsidR="009A3B46">
        <w:rPr>
          <w:rFonts w:ascii="Times New Roman" w:hAnsi="Times New Roman" w:cs="Times New Roman"/>
        </w:rPr>
        <w:t>int: =</w:t>
      </w:r>
      <w:r>
        <w:rPr>
          <w:rFonts w:ascii="Times New Roman" w:hAnsi="Times New Roman" w:cs="Times New Roman"/>
        </w:rPr>
        <w:t>4;</w:t>
      </w:r>
    </w:p>
    <w:p w14:paraId="5EB61D9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gin</w:t>
      </w:r>
    </w:p>
    <w:p w14:paraId="0B99A12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1FC89F67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while n&gt;0</w:t>
      </w:r>
    </w:p>
    <w:p w14:paraId="6E97EF6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loop</w:t>
      </w:r>
    </w:p>
    <w:p w14:paraId="55C86370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fact=fact*n;</w:t>
      </w:r>
    </w:p>
    <w:p w14:paraId="039BA6DE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n=n-1;</w:t>
      </w:r>
    </w:p>
    <w:p w14:paraId="055D4AB3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6707636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end loop;</w:t>
      </w:r>
    </w:p>
    <w:p w14:paraId="217D775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 fact;</w:t>
      </w:r>
    </w:p>
    <w:p w14:paraId="6557B69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;</w:t>
      </w:r>
    </w:p>
    <w:p w14:paraId="7104C05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$$ language </w:t>
      </w:r>
      <w:proofErr w:type="spellStart"/>
      <w:r>
        <w:rPr>
          <w:rFonts w:ascii="Times New Roman" w:hAnsi="Times New Roman" w:cs="Times New Roman"/>
        </w:rPr>
        <w:t>plpgsql</w:t>
      </w:r>
      <w:proofErr w:type="spellEnd"/>
    </w:p>
    <w:p w14:paraId="5E5351EC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rop function f1();</w:t>
      </w:r>
    </w:p>
    <w:p w14:paraId="3D7AAADE" w14:textId="6705FB70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 f1() AS "</w:t>
      </w:r>
      <w:r w:rsidR="00776B73">
        <w:rPr>
          <w:rFonts w:ascii="Times New Roman" w:hAnsi="Times New Roman" w:cs="Times New Roman"/>
        </w:rPr>
        <w:t>Factorial:</w:t>
      </w:r>
      <w:r>
        <w:rPr>
          <w:rFonts w:ascii="Times New Roman" w:hAnsi="Times New Roman" w:cs="Times New Roman"/>
        </w:rPr>
        <w:t>";</w:t>
      </w:r>
    </w:p>
    <w:p w14:paraId="25F9E23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7E680A1B" w14:textId="77777777" w:rsidR="00B115FD" w:rsidRDefault="00B115FD" w:rsidP="00B115F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--2</w:t>
      </w:r>
    </w:p>
    <w:p w14:paraId="78589B80" w14:textId="6B8BF544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table emp</w:t>
      </w:r>
      <w:r w:rsidR="00776B7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</w:p>
    <w:p w14:paraId="7A527AB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 integer,</w:t>
      </w:r>
    </w:p>
    <w:p w14:paraId="493A394F" w14:textId="22C5718E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varchar</w:t>
      </w:r>
      <w:r w:rsidR="009A3B4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100),</w:t>
      </w:r>
    </w:p>
    <w:p w14:paraId="59B5778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alary integer</w:t>
      </w:r>
    </w:p>
    <w:p w14:paraId="21B711C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);</w:t>
      </w:r>
    </w:p>
    <w:p w14:paraId="07316DF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into emp values(1,'Logan',1200000);</w:t>
      </w:r>
    </w:p>
    <w:p w14:paraId="0E5537F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into emp values(2,'Jake',450000);</w:t>
      </w:r>
    </w:p>
    <w:p w14:paraId="7650A2E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into emp values(3,'Tom',80500);</w:t>
      </w:r>
    </w:p>
    <w:p w14:paraId="0E870750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bookmarkStart w:id="0" w:name="_GoBack"/>
      <w:bookmarkEnd w:id="0"/>
    </w:p>
    <w:p w14:paraId="6D3037F0" w14:textId="77777777" w:rsidR="00B115FD" w:rsidRDefault="00B115FD" w:rsidP="00B115F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--3</w:t>
      </w:r>
    </w:p>
    <w:p w14:paraId="6DDEF503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050C95C1" w14:textId="77777777" w:rsidR="00F255F5" w:rsidRDefault="00226B67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or replace function </w:t>
      </w:r>
      <w:proofErr w:type="spellStart"/>
      <w:r w:rsidR="00B115FD">
        <w:rPr>
          <w:rFonts w:ascii="Times New Roman" w:hAnsi="Times New Roman" w:cs="Times New Roman"/>
        </w:rPr>
        <w:t>findAverage</w:t>
      </w:r>
      <w:proofErr w:type="spellEnd"/>
      <w:r w:rsidR="00B115FD">
        <w:rPr>
          <w:rFonts w:ascii="Times New Roman" w:hAnsi="Times New Roman" w:cs="Times New Roman"/>
        </w:rPr>
        <w:t xml:space="preserve"> ()</w:t>
      </w:r>
      <w:r w:rsidR="00F255F5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turns</w:t>
      </w:r>
      <w:r w:rsidR="00B115FD">
        <w:rPr>
          <w:rFonts w:ascii="Times New Roman" w:hAnsi="Times New Roman" w:cs="Times New Roman"/>
        </w:rPr>
        <w:t xml:space="preserve"> decimal </w:t>
      </w:r>
      <w:r>
        <w:rPr>
          <w:rFonts w:ascii="Times New Roman" w:hAnsi="Times New Roman" w:cs="Times New Roman"/>
        </w:rPr>
        <w:t>as</w:t>
      </w:r>
      <w:r w:rsidR="00B115FD">
        <w:rPr>
          <w:rFonts w:ascii="Times New Roman" w:hAnsi="Times New Roman" w:cs="Times New Roman"/>
        </w:rPr>
        <w:t xml:space="preserve"> </w:t>
      </w:r>
    </w:p>
    <w:p w14:paraId="1316EB62" w14:textId="51E2CE2E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proofErr w:type="spellStart"/>
      <w:r>
        <w:rPr>
          <w:rFonts w:ascii="Times New Roman" w:hAnsi="Times New Roman" w:cs="Times New Roman"/>
        </w:rPr>
        <w:t>avgSalary</w:t>
      </w:r>
      <w:proofErr w:type="spellEnd"/>
      <w:r>
        <w:rPr>
          <w:rFonts w:ascii="Times New Roman" w:hAnsi="Times New Roman" w:cs="Times New Roman"/>
        </w:rPr>
        <w:t>$</w:t>
      </w:r>
    </w:p>
    <w:p w14:paraId="7150C24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clare</w:t>
      </w:r>
    </w:p>
    <w:p w14:paraId="423AEA8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verage decimal;</w:t>
      </w:r>
    </w:p>
    <w:p w14:paraId="6944F052" w14:textId="51BB9FEA" w:rsidR="00B115FD" w:rsidRDefault="00F255F5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gin</w:t>
      </w:r>
    </w:p>
    <w:p w14:paraId="14C47679" w14:textId="4D14FBC8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217F23">
        <w:rPr>
          <w:rFonts w:ascii="Times New Roman" w:hAnsi="Times New Roman" w:cs="Times New Roman"/>
        </w:rPr>
        <w:t>select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avg</w:t>
      </w:r>
      <w:proofErr w:type="spellEnd"/>
      <w:r>
        <w:rPr>
          <w:rFonts w:ascii="Times New Roman" w:hAnsi="Times New Roman" w:cs="Times New Roman"/>
        </w:rPr>
        <w:t xml:space="preserve">(salary) into average </w:t>
      </w:r>
      <w:r w:rsidR="00217F23">
        <w:rPr>
          <w:rFonts w:ascii="Times New Roman" w:hAnsi="Times New Roman" w:cs="Times New Roman"/>
        </w:rPr>
        <w:t>from</w:t>
      </w:r>
      <w:r>
        <w:rPr>
          <w:rFonts w:ascii="Times New Roman" w:hAnsi="Times New Roman" w:cs="Times New Roman"/>
        </w:rPr>
        <w:t xml:space="preserve"> emp;</w:t>
      </w:r>
    </w:p>
    <w:p w14:paraId="5001BD06" w14:textId="386603AE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="00F255F5">
        <w:rPr>
          <w:rFonts w:ascii="Times New Roman" w:hAnsi="Times New Roman" w:cs="Times New Roman"/>
        </w:rPr>
        <w:t>return</w:t>
      </w:r>
      <w:r>
        <w:rPr>
          <w:rFonts w:ascii="Times New Roman" w:hAnsi="Times New Roman" w:cs="Times New Roman"/>
        </w:rPr>
        <w:t xml:space="preserve"> average;</w:t>
      </w:r>
    </w:p>
    <w:p w14:paraId="6DBD6A71" w14:textId="7A36C7AD" w:rsidR="00B115FD" w:rsidRDefault="00F255F5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d</w:t>
      </w:r>
      <w:r w:rsidR="00B115FD">
        <w:rPr>
          <w:rFonts w:ascii="Times New Roman" w:hAnsi="Times New Roman" w:cs="Times New Roman"/>
        </w:rPr>
        <w:t>;</w:t>
      </w:r>
    </w:p>
    <w:p w14:paraId="16A95409" w14:textId="2847CB98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proofErr w:type="spellStart"/>
      <w:r>
        <w:rPr>
          <w:rFonts w:ascii="Times New Roman" w:hAnsi="Times New Roman" w:cs="Times New Roman"/>
        </w:rPr>
        <w:t>avgSalary</w:t>
      </w:r>
      <w:proofErr w:type="spellEnd"/>
      <w:r>
        <w:rPr>
          <w:rFonts w:ascii="Times New Roman" w:hAnsi="Times New Roman" w:cs="Times New Roman"/>
        </w:rPr>
        <w:t xml:space="preserve">$ </w:t>
      </w:r>
      <w:r w:rsidR="00DC340C">
        <w:rPr>
          <w:rFonts w:ascii="Times New Roman" w:hAnsi="Times New Roman" w:cs="Times New Roman"/>
        </w:rPr>
        <w:t>language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lpgsql</w:t>
      </w:r>
      <w:proofErr w:type="spellEnd"/>
      <w:r>
        <w:rPr>
          <w:rFonts w:ascii="Times New Roman" w:hAnsi="Times New Roman" w:cs="Times New Roman"/>
        </w:rPr>
        <w:t>;</w:t>
      </w:r>
    </w:p>
    <w:p w14:paraId="79098EC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7EB8046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ct </w:t>
      </w:r>
      <w:proofErr w:type="spellStart"/>
      <w:proofErr w:type="gramStart"/>
      <w:r>
        <w:rPr>
          <w:rFonts w:ascii="Times New Roman" w:hAnsi="Times New Roman" w:cs="Times New Roman"/>
        </w:rPr>
        <w:t>findAverage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748E74AE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181F2223" w14:textId="77777777" w:rsidR="00B115FD" w:rsidRDefault="00B115FD" w:rsidP="00B115F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lastRenderedPageBreak/>
        <w:t>--4</w:t>
      </w:r>
    </w:p>
    <w:p w14:paraId="7D6D53F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 * from emp</w:t>
      </w:r>
    </w:p>
    <w:p w14:paraId="663BB80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1C0F9121" w14:textId="77777777" w:rsidR="00B115FD" w:rsidRPr="00597C63" w:rsidRDefault="00B115FD" w:rsidP="00B115FD">
      <w:pPr>
        <w:pStyle w:val="NoSpacing"/>
        <w:rPr>
          <w:rFonts w:ascii="Times New Roman" w:hAnsi="Times New Roman" w:cs="Times New Roman"/>
        </w:rPr>
      </w:pPr>
      <w:r w:rsidRPr="00597C63">
        <w:rPr>
          <w:rFonts w:ascii="Times New Roman" w:hAnsi="Times New Roman" w:cs="Times New Roman"/>
        </w:rPr>
        <w:t xml:space="preserve">CREATE TRIGGER </w:t>
      </w:r>
      <w:proofErr w:type="spellStart"/>
      <w:r w:rsidRPr="00597C63">
        <w:rPr>
          <w:rFonts w:ascii="Times New Roman" w:hAnsi="Times New Roman" w:cs="Times New Roman"/>
        </w:rPr>
        <w:t>beforeInsert</w:t>
      </w:r>
      <w:proofErr w:type="spellEnd"/>
      <w:r w:rsidRPr="00597C63">
        <w:rPr>
          <w:rFonts w:ascii="Times New Roman" w:hAnsi="Times New Roman" w:cs="Times New Roman"/>
        </w:rPr>
        <w:t xml:space="preserve"> BEFORE INSERT ON emp</w:t>
      </w:r>
    </w:p>
    <w:p w14:paraId="1C3F5564" w14:textId="77777777" w:rsidR="00B115FD" w:rsidRPr="00597C63" w:rsidRDefault="00B115FD" w:rsidP="00B115FD">
      <w:pPr>
        <w:pStyle w:val="NoSpacing"/>
        <w:rPr>
          <w:rFonts w:ascii="Times New Roman" w:hAnsi="Times New Roman" w:cs="Times New Roman"/>
        </w:rPr>
      </w:pPr>
      <w:r w:rsidRPr="00597C63"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 w:rsidRPr="00597C63">
        <w:rPr>
          <w:rFonts w:ascii="Times New Roman" w:hAnsi="Times New Roman" w:cs="Times New Roman"/>
        </w:rPr>
        <w:t>executeTrigger</w:t>
      </w:r>
      <w:proofErr w:type="spellEnd"/>
      <w:r w:rsidRPr="00597C63">
        <w:rPr>
          <w:rFonts w:ascii="Times New Roman" w:hAnsi="Times New Roman" w:cs="Times New Roman"/>
        </w:rPr>
        <w:t>(</w:t>
      </w:r>
      <w:proofErr w:type="gramEnd"/>
      <w:r w:rsidRPr="00597C63">
        <w:rPr>
          <w:rFonts w:ascii="Times New Roman" w:hAnsi="Times New Roman" w:cs="Times New Roman"/>
        </w:rPr>
        <w:t>);</w:t>
      </w:r>
    </w:p>
    <w:p w14:paraId="44BB8BDC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69F1490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OR REPLACE FUNCTION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 RETURNS TRIGGER AS $</w:t>
      </w:r>
      <w:proofErr w:type="spellStart"/>
      <w:r>
        <w:rPr>
          <w:rFonts w:ascii="Times New Roman" w:hAnsi="Times New Roman" w:cs="Times New Roman"/>
        </w:rPr>
        <w:t>empTable</w:t>
      </w:r>
      <w:proofErr w:type="spellEnd"/>
      <w:r>
        <w:rPr>
          <w:rFonts w:ascii="Times New Roman" w:hAnsi="Times New Roman" w:cs="Times New Roman"/>
        </w:rPr>
        <w:t>$</w:t>
      </w:r>
    </w:p>
    <w:p w14:paraId="688C07D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BEGIN</w:t>
      </w:r>
    </w:p>
    <w:p w14:paraId="5F15523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raise notice 'Not Allowed';</w:t>
      </w:r>
    </w:p>
    <w:p w14:paraId="5000E28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return new;</w:t>
      </w:r>
    </w:p>
    <w:p w14:paraId="4CFF0BE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END;</w:t>
      </w:r>
    </w:p>
    <w:p w14:paraId="6F78022A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proofErr w:type="spellStart"/>
      <w:r>
        <w:rPr>
          <w:rFonts w:ascii="Times New Roman" w:hAnsi="Times New Roman" w:cs="Times New Roman"/>
        </w:rPr>
        <w:t>empTable</w:t>
      </w:r>
      <w:proofErr w:type="spellEnd"/>
      <w:r>
        <w:rPr>
          <w:rFonts w:ascii="Times New Roman" w:hAnsi="Times New Roman" w:cs="Times New Roman"/>
        </w:rPr>
        <w:t xml:space="preserve">$ LANGUAGE </w:t>
      </w:r>
      <w:proofErr w:type="spellStart"/>
      <w:r>
        <w:rPr>
          <w:rFonts w:ascii="Times New Roman" w:hAnsi="Times New Roman" w:cs="Times New Roman"/>
        </w:rPr>
        <w:t>plpgsql</w:t>
      </w:r>
      <w:proofErr w:type="spellEnd"/>
      <w:r>
        <w:rPr>
          <w:rFonts w:ascii="Times New Roman" w:hAnsi="Times New Roman" w:cs="Times New Roman"/>
        </w:rPr>
        <w:t>;</w:t>
      </w:r>
    </w:p>
    <w:p w14:paraId="69F80B6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6BD9677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 into emp values(4,'Stark',4500); --NOTICE:  Not Allowed</w:t>
      </w:r>
    </w:p>
    <w:p w14:paraId="0E6361A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15A51ADC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RIGGER </w:t>
      </w:r>
      <w:proofErr w:type="spellStart"/>
      <w:r>
        <w:rPr>
          <w:rFonts w:ascii="Times New Roman" w:hAnsi="Times New Roman" w:cs="Times New Roman"/>
        </w:rPr>
        <w:t>beforeUpdate</w:t>
      </w:r>
      <w:proofErr w:type="spellEnd"/>
      <w:r>
        <w:rPr>
          <w:rFonts w:ascii="Times New Roman" w:hAnsi="Times New Roman" w:cs="Times New Roman"/>
        </w:rPr>
        <w:t xml:space="preserve"> BEFORE UPDATE ON emp</w:t>
      </w:r>
    </w:p>
    <w:p w14:paraId="7A04145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098CD36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7A95E343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633C75E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date emp set name ='Pew' where id=4; --NOTICE:  Not Allowed</w:t>
      </w:r>
    </w:p>
    <w:p w14:paraId="2184F737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050CC4F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RIGGER </w:t>
      </w:r>
      <w:proofErr w:type="spellStart"/>
      <w:r>
        <w:rPr>
          <w:rFonts w:ascii="Times New Roman" w:hAnsi="Times New Roman" w:cs="Times New Roman"/>
        </w:rPr>
        <w:t>beforeDelete</w:t>
      </w:r>
      <w:proofErr w:type="spellEnd"/>
      <w:r>
        <w:rPr>
          <w:rFonts w:ascii="Times New Roman" w:hAnsi="Times New Roman" w:cs="Times New Roman"/>
        </w:rPr>
        <w:t xml:space="preserve"> BEFORE DELETE ON emp</w:t>
      </w:r>
    </w:p>
    <w:p w14:paraId="55ECCBE3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785697F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2D11743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ete from emp where id=4; --NOTICE:  Not Allowed</w:t>
      </w:r>
    </w:p>
    <w:p w14:paraId="11A346F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3FE5DF99" w14:textId="77777777" w:rsidR="00B115FD" w:rsidRDefault="00B115FD" w:rsidP="00B115FD">
      <w:pPr>
        <w:pStyle w:val="NoSpacing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--5</w:t>
      </w:r>
    </w:p>
    <w:p w14:paraId="70BFCC1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0904A01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RIGGER </w:t>
      </w:r>
      <w:proofErr w:type="spellStart"/>
      <w:r>
        <w:rPr>
          <w:rFonts w:ascii="Times New Roman" w:hAnsi="Times New Roman" w:cs="Times New Roman"/>
        </w:rPr>
        <w:t>afterInsert</w:t>
      </w:r>
      <w:proofErr w:type="spellEnd"/>
      <w:r>
        <w:rPr>
          <w:rFonts w:ascii="Times New Roman" w:hAnsi="Times New Roman" w:cs="Times New Roman"/>
        </w:rPr>
        <w:t xml:space="preserve"> AFTER INSERT ON emp</w:t>
      </w:r>
    </w:p>
    <w:p w14:paraId="117D514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0FA3742C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0CAC86FE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OR REPLACE FUNCTION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 RETURNS TRIGGER AS $</w:t>
      </w:r>
      <w:proofErr w:type="spellStart"/>
      <w:r>
        <w:rPr>
          <w:rFonts w:ascii="Times New Roman" w:hAnsi="Times New Roman" w:cs="Times New Roman"/>
        </w:rPr>
        <w:t>empTable</w:t>
      </w:r>
      <w:proofErr w:type="spellEnd"/>
      <w:r>
        <w:rPr>
          <w:rFonts w:ascii="Times New Roman" w:hAnsi="Times New Roman" w:cs="Times New Roman"/>
        </w:rPr>
        <w:t>$</w:t>
      </w:r>
    </w:p>
    <w:p w14:paraId="51C36AEE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BEGIN</w:t>
      </w:r>
    </w:p>
    <w:p w14:paraId="50EA1031" w14:textId="53790675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INSERT INTO </w:t>
      </w:r>
      <w:r w:rsidR="00353822">
        <w:rPr>
          <w:rFonts w:ascii="Times New Roman" w:hAnsi="Times New Roman" w:cs="Times New Roman"/>
        </w:rPr>
        <w:t>AUDIT (</w:t>
      </w:r>
      <w:r>
        <w:rPr>
          <w:rFonts w:ascii="Times New Roman" w:hAnsi="Times New Roman" w:cs="Times New Roman"/>
        </w:rPr>
        <w:t xml:space="preserve">EMP_ID, ENTRY_DATE) VALUES (new.ID, </w:t>
      </w:r>
      <w:proofErr w:type="spellStart"/>
      <w:r>
        <w:rPr>
          <w:rFonts w:ascii="Times New Roman" w:hAnsi="Times New Roman" w:cs="Times New Roman"/>
        </w:rPr>
        <w:t>current_timestamp</w:t>
      </w:r>
      <w:proofErr w:type="spellEnd"/>
      <w:r>
        <w:rPr>
          <w:rFonts w:ascii="Times New Roman" w:hAnsi="Times New Roman" w:cs="Times New Roman"/>
        </w:rPr>
        <w:t>);</w:t>
      </w:r>
    </w:p>
    <w:p w14:paraId="3E7BF893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return new;</w:t>
      </w:r>
    </w:p>
    <w:p w14:paraId="34FBF1E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END;</w:t>
      </w:r>
    </w:p>
    <w:p w14:paraId="407BDDDF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$</w:t>
      </w:r>
      <w:proofErr w:type="spellStart"/>
      <w:r>
        <w:rPr>
          <w:rFonts w:ascii="Times New Roman" w:hAnsi="Times New Roman" w:cs="Times New Roman"/>
        </w:rPr>
        <w:t>empTable</w:t>
      </w:r>
      <w:proofErr w:type="spellEnd"/>
      <w:r>
        <w:rPr>
          <w:rFonts w:ascii="Times New Roman" w:hAnsi="Times New Roman" w:cs="Times New Roman"/>
        </w:rPr>
        <w:t xml:space="preserve">$ LANGUAGE </w:t>
      </w:r>
      <w:proofErr w:type="spellStart"/>
      <w:r>
        <w:rPr>
          <w:rFonts w:ascii="Times New Roman" w:hAnsi="Times New Roman" w:cs="Times New Roman"/>
        </w:rPr>
        <w:t>plpgsql</w:t>
      </w:r>
      <w:proofErr w:type="spellEnd"/>
      <w:r>
        <w:rPr>
          <w:rFonts w:ascii="Times New Roman" w:hAnsi="Times New Roman" w:cs="Times New Roman"/>
        </w:rPr>
        <w:t>;</w:t>
      </w:r>
    </w:p>
    <w:p w14:paraId="6AFB7B4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4CB4D5F1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ert into emp values(5,'Malone',4500); </w:t>
      </w:r>
    </w:p>
    <w:p w14:paraId="50804A4D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 * from audit;</w:t>
      </w:r>
    </w:p>
    <w:p w14:paraId="64AF5E50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36C203F2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RIGGER </w:t>
      </w:r>
      <w:proofErr w:type="spellStart"/>
      <w:r>
        <w:rPr>
          <w:rFonts w:ascii="Times New Roman" w:hAnsi="Times New Roman" w:cs="Times New Roman"/>
        </w:rPr>
        <w:t>afterUpdate</w:t>
      </w:r>
      <w:proofErr w:type="spellEnd"/>
      <w:r>
        <w:rPr>
          <w:rFonts w:ascii="Times New Roman" w:hAnsi="Times New Roman" w:cs="Times New Roman"/>
        </w:rPr>
        <w:t xml:space="preserve"> AFTER UPDATE ON emp</w:t>
      </w:r>
    </w:p>
    <w:p w14:paraId="4C1E2F6F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3D0E8AF8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71F6172B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pdate emp set name ='Pew' where id=4;</w:t>
      </w:r>
    </w:p>
    <w:p w14:paraId="08E3CCFA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263B4C24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REATE TRIGGER </w:t>
      </w:r>
      <w:proofErr w:type="spellStart"/>
      <w:r>
        <w:rPr>
          <w:rFonts w:ascii="Times New Roman" w:hAnsi="Times New Roman" w:cs="Times New Roman"/>
        </w:rPr>
        <w:t>afterDelete</w:t>
      </w:r>
      <w:proofErr w:type="spellEnd"/>
      <w:r>
        <w:rPr>
          <w:rFonts w:ascii="Times New Roman" w:hAnsi="Times New Roman" w:cs="Times New Roman"/>
        </w:rPr>
        <w:t xml:space="preserve"> AFTER DELETE ON emp</w:t>
      </w:r>
    </w:p>
    <w:p w14:paraId="4BE4D932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ROW EXECUTE PROCEDURE </w:t>
      </w:r>
      <w:proofErr w:type="spellStart"/>
      <w:proofErr w:type="gramStart"/>
      <w:r>
        <w:rPr>
          <w:rFonts w:ascii="Times New Roman" w:hAnsi="Times New Roman" w:cs="Times New Roman"/>
        </w:rPr>
        <w:t>executeTrigge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>);</w:t>
      </w:r>
    </w:p>
    <w:p w14:paraId="256D1E05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</w:p>
    <w:p w14:paraId="66256AE6" w14:textId="77777777" w:rsidR="00B115FD" w:rsidRDefault="00B115FD" w:rsidP="00B115F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lete from emp where id=4; --NOTICE:  Not Allowed</w:t>
      </w:r>
    </w:p>
    <w:p w14:paraId="4482E587" w14:textId="77777777" w:rsidR="001C0C9C" w:rsidRPr="00B115FD" w:rsidRDefault="001C0C9C" w:rsidP="00B115FD"/>
    <w:sectPr w:rsidR="001C0C9C" w:rsidRPr="00B115FD" w:rsidSect="00A16CE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zU2NrewMDU0MDdX0lEKTi0uzszPAykwqgUAkbLIVSwAAAA="/>
  </w:docVars>
  <w:rsids>
    <w:rsidRoot w:val="008F0CDB"/>
    <w:rsid w:val="00121322"/>
    <w:rsid w:val="001C0C9C"/>
    <w:rsid w:val="00217F23"/>
    <w:rsid w:val="00226B67"/>
    <w:rsid w:val="00242E0F"/>
    <w:rsid w:val="00353822"/>
    <w:rsid w:val="003E5943"/>
    <w:rsid w:val="004542A8"/>
    <w:rsid w:val="00586772"/>
    <w:rsid w:val="00597C63"/>
    <w:rsid w:val="00776B73"/>
    <w:rsid w:val="008F0CDB"/>
    <w:rsid w:val="009A3B46"/>
    <w:rsid w:val="00A16CEC"/>
    <w:rsid w:val="00B115FD"/>
    <w:rsid w:val="00BB53AC"/>
    <w:rsid w:val="00DC340C"/>
    <w:rsid w:val="00EE2A98"/>
    <w:rsid w:val="00F171E2"/>
    <w:rsid w:val="00F255F5"/>
    <w:rsid w:val="00FB41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931B8"/>
  <w15:docId w15:val="{BCC433C4-F1EC-4519-99F1-094AF5BF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16C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115F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26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2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edant Sakhardande</dc:creator>
  <cp:lastModifiedBy>VEDANT SAHAI</cp:lastModifiedBy>
  <cp:revision>14</cp:revision>
  <dcterms:created xsi:type="dcterms:W3CDTF">2019-10-09T07:10:00Z</dcterms:created>
  <dcterms:modified xsi:type="dcterms:W3CDTF">2019-11-03T13:15:00Z</dcterms:modified>
</cp:coreProperties>
</file>